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0B69" w:rsidRPr="0024787C" w:rsidRDefault="003E0B69" w:rsidP="003E0B6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326</w:t>
      </w:r>
      <w:r w:rsidRPr="0024787C">
        <w:rPr>
          <w:rFonts w:eastAsia="Arial"/>
          <w:b/>
          <w:lang w:val="es-AR" w:eastAsia="es-AR"/>
        </w:rPr>
        <w:t>/23</w:t>
      </w:r>
    </w:p>
    <w:p w:rsidR="003E0B69" w:rsidRPr="00585806" w:rsidRDefault="003E0B69" w:rsidP="003E0B6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</w:t>
      </w:r>
      <w:r>
        <w:rPr>
          <w:rFonts w:eastAsia="Arial"/>
          <w:b/>
          <w:lang w:val="es-AR" w:eastAsia="es-AR"/>
        </w:rPr>
        <w:t>t</w:t>
      </w:r>
      <w:r w:rsidRPr="0024787C">
        <w:rPr>
          <w:rFonts w:eastAsia="Arial"/>
          <w:b/>
          <w:lang w:val="es-AR" w:eastAsia="es-AR"/>
        </w:rPr>
        <w:t>e</w:t>
      </w:r>
      <w:proofErr w:type="spellEnd"/>
      <w:r w:rsidRPr="0024787C">
        <w:rPr>
          <w:rFonts w:eastAsia="Arial"/>
          <w:b/>
          <w:lang w:val="es-AR" w:eastAsia="es-AR"/>
        </w:rPr>
        <w:t xml:space="preserve">. Nº </w:t>
      </w:r>
      <w:r>
        <w:rPr>
          <w:rFonts w:eastAsia="Arial"/>
          <w:b/>
          <w:lang w:val="es-AR" w:eastAsia="es-AR"/>
        </w:rPr>
        <w:t>3267</w:t>
      </w:r>
      <w:r w:rsidRPr="0024787C">
        <w:rPr>
          <w:rFonts w:eastAsia="Arial"/>
          <w:b/>
          <w:lang w:val="es-AR" w:eastAsia="es-AR"/>
        </w:rPr>
        <w:t>/23</w:t>
      </w:r>
    </w:p>
    <w:p w:rsidR="003E0B69" w:rsidRPr="00585806" w:rsidRDefault="003E0B69" w:rsidP="003E0B6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0 de octubre de 2023</w:t>
      </w:r>
      <w:bookmarkStart w:id="0" w:name="_GoBack"/>
      <w:bookmarkEnd w:id="0"/>
    </w:p>
    <w:p w:rsidR="003E0B69" w:rsidRPr="00585806" w:rsidRDefault="003E0B69" w:rsidP="003E0B6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E0B69" w:rsidRPr="00585806" w:rsidRDefault="003E0B69" w:rsidP="003E0B6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3E0B69" w:rsidRPr="00585806" w:rsidRDefault="003E0B69" w:rsidP="003E0B69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>
        <w:rPr>
          <w:bCs/>
          <w:lang w:val="es-ES_tradnl"/>
        </w:rPr>
        <w:t>Ayuda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“A” </w:t>
      </w:r>
      <w:r w:rsidRPr="00585806">
        <w:rPr>
          <w:bCs/>
          <w:lang w:val="es-ES_tradnl"/>
        </w:rPr>
        <w:t xml:space="preserve">con dedicación </w:t>
      </w:r>
      <w:r>
        <w:rPr>
          <w:bCs/>
          <w:lang w:val="es-ES_tradnl"/>
        </w:rPr>
        <w:t>simple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>
        <w:rPr>
          <w:bCs/>
          <w:lang w:val="es-ES_tradnl"/>
        </w:rPr>
        <w:t xml:space="preserve"> </w:t>
      </w:r>
      <w:r>
        <w:rPr>
          <w:lang w:val="es-ES_tradnl"/>
        </w:rPr>
        <w:t>27026011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que surge de la renuncia del Lic. Diego S. Orbe Leiva, aceptada por resolución CDCIC-311/23</w:t>
      </w:r>
      <w:r w:rsidRPr="00585806">
        <w:rPr>
          <w:bCs/>
          <w:lang w:val="es-ES_tradnl"/>
        </w:rPr>
        <w:t>; y</w:t>
      </w:r>
    </w:p>
    <w:p w:rsidR="003E0B69" w:rsidRPr="00585806" w:rsidRDefault="003E0B69" w:rsidP="003E0B69">
      <w:pPr>
        <w:spacing w:line="260" w:lineRule="exact"/>
        <w:ind w:firstLine="709"/>
        <w:jc w:val="both"/>
        <w:rPr>
          <w:bCs/>
          <w:lang w:val="es-ES_tradnl"/>
        </w:rPr>
      </w:pPr>
    </w:p>
    <w:p w:rsidR="003E0B69" w:rsidRPr="00585806" w:rsidRDefault="003E0B69" w:rsidP="003E0B6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3E0B69" w:rsidRPr="00585806" w:rsidRDefault="003E0B69" w:rsidP="003E0B6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3E0B69" w:rsidRPr="00585806" w:rsidRDefault="003E0B69" w:rsidP="003E0B69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</w:t>
      </w:r>
      <w:r>
        <w:rPr>
          <w:rFonts w:eastAsia="Arial"/>
          <w:lang w:val="es-AR" w:eastAsia="es-AR"/>
        </w:rPr>
        <w:t>,</w:t>
      </w:r>
      <w:r w:rsidRPr="00585806">
        <w:rPr>
          <w:rFonts w:eastAsia="Arial"/>
          <w:lang w:val="es-AR" w:eastAsia="es-AR"/>
        </w:rPr>
        <w:t xml:space="preserve"> en su reunión ordinaria de fecha </w:t>
      </w:r>
      <w:r>
        <w:rPr>
          <w:rFonts w:eastAsia="Arial"/>
          <w:lang w:val="es-AR" w:eastAsia="es-AR"/>
        </w:rPr>
        <w:t xml:space="preserve">10 de octubre </w:t>
      </w:r>
      <w:r w:rsidRPr="00585806">
        <w:rPr>
          <w:rFonts w:eastAsia="Arial"/>
          <w:lang w:val="es-AR" w:eastAsia="es-AR"/>
        </w:rPr>
        <w:t>de 202</w:t>
      </w:r>
      <w:r>
        <w:rPr>
          <w:rFonts w:eastAsia="Arial"/>
          <w:lang w:val="es-AR" w:eastAsia="es-AR"/>
        </w:rPr>
        <w:t>3,</w:t>
      </w:r>
      <w:r w:rsidRPr="00585806">
        <w:rPr>
          <w:rFonts w:eastAsia="Arial"/>
          <w:lang w:val="es-AR" w:eastAsia="es-AR"/>
        </w:rPr>
        <w:t xml:space="preserve"> dicha baja;</w:t>
      </w:r>
    </w:p>
    <w:p w:rsidR="003E0B69" w:rsidRPr="00585806" w:rsidRDefault="003E0B69" w:rsidP="003E0B6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E0B69" w:rsidRPr="00585806" w:rsidRDefault="003E0B69" w:rsidP="003E0B6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E0B69" w:rsidRPr="002C59A1" w:rsidRDefault="003E0B69" w:rsidP="003E0B6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E0B69" w:rsidRPr="00585806" w:rsidRDefault="003E0B69" w:rsidP="003E0B6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E0B69" w:rsidRPr="00585806" w:rsidRDefault="003E0B69" w:rsidP="003E0B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3E0B69" w:rsidRPr="00585806" w:rsidRDefault="003E0B69" w:rsidP="003E0B6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3E0B69" w:rsidRPr="00585806" w:rsidRDefault="003E0B69" w:rsidP="003E0B69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3E0B69" w:rsidRPr="00585806" w:rsidTr="00910DF6">
        <w:tc>
          <w:tcPr>
            <w:tcW w:w="7371" w:type="dxa"/>
          </w:tcPr>
          <w:p w:rsidR="003E0B69" w:rsidRPr="00585806" w:rsidRDefault="003E0B69" w:rsidP="00910DF6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 xml:space="preserve">Un cargo (01) de </w:t>
            </w:r>
            <w:r>
              <w:rPr>
                <w:rFonts w:eastAsia="Arial"/>
                <w:lang w:val="es-ES_tradnl" w:eastAsia="es-AR"/>
              </w:rPr>
              <w:t xml:space="preserve">Ayudante </w:t>
            </w:r>
            <w:r w:rsidRPr="00585806">
              <w:rPr>
                <w:rFonts w:eastAsia="Arial"/>
                <w:lang w:val="es-ES_tradnl" w:eastAsia="es-AR"/>
              </w:rPr>
              <w:t>de Docencia</w:t>
            </w:r>
            <w:r>
              <w:rPr>
                <w:rFonts w:eastAsia="Arial"/>
                <w:lang w:val="es-ES_tradnl" w:eastAsia="es-AR"/>
              </w:rPr>
              <w:t xml:space="preserve"> “A” </w:t>
            </w:r>
            <w:r w:rsidRPr="00585806">
              <w:rPr>
                <w:rFonts w:eastAsia="Arial"/>
                <w:lang w:val="es-ES_tradnl" w:eastAsia="es-AR"/>
              </w:rPr>
              <w:t xml:space="preserve"> con dedicación </w:t>
            </w:r>
            <w:r>
              <w:rPr>
                <w:rFonts w:eastAsia="Arial"/>
                <w:lang w:val="es-ES_tradnl" w:eastAsia="es-AR"/>
              </w:rPr>
              <w:t xml:space="preserve">simple (Cargo de Planta </w:t>
            </w:r>
            <w:r w:rsidRPr="00271C24">
              <w:rPr>
                <w:rFonts w:eastAsia="Arial"/>
                <w:lang w:val="es-ES_tradnl" w:eastAsia="es-AR"/>
              </w:rPr>
              <w:t>2702</w:t>
            </w:r>
            <w:r>
              <w:rPr>
                <w:rFonts w:eastAsia="Arial"/>
                <w:lang w:val="es-ES_tradnl" w:eastAsia="es-AR"/>
              </w:rPr>
              <w:t>6011)</w:t>
            </w:r>
          </w:p>
        </w:tc>
        <w:tc>
          <w:tcPr>
            <w:tcW w:w="1843" w:type="dxa"/>
          </w:tcPr>
          <w:p w:rsidR="003E0B69" w:rsidRPr="00585806" w:rsidRDefault="003E0B69" w:rsidP="00910DF6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$</w:t>
            </w:r>
            <w:r>
              <w:rPr>
                <w:rFonts w:eastAsia="Arial"/>
                <w:b/>
                <w:lang w:val="es-ES_tradnl" w:eastAsia="es-AR"/>
              </w:rPr>
              <w:t xml:space="preserve"> </w:t>
            </w:r>
            <w:r w:rsidRPr="00585806">
              <w:rPr>
                <w:rFonts w:eastAsia="Arial"/>
                <w:b/>
                <w:lang w:val="es-ES_tradnl" w:eastAsia="es-AR"/>
              </w:rPr>
              <w:t xml:space="preserve">  </w:t>
            </w:r>
            <w:r w:rsidRPr="00DE4162">
              <w:rPr>
                <w:rFonts w:eastAsia="Arial"/>
                <w:b/>
                <w:lang w:val="es-ES_tradnl" w:eastAsia="es-AR"/>
              </w:rPr>
              <w:t>747</w:t>
            </w:r>
            <w:r>
              <w:rPr>
                <w:rFonts w:eastAsia="Arial"/>
                <w:b/>
                <w:lang w:val="es-ES_tradnl" w:eastAsia="es-AR"/>
              </w:rPr>
              <w:t>.</w:t>
            </w:r>
            <w:r w:rsidRPr="00DE4162">
              <w:rPr>
                <w:rFonts w:eastAsia="Arial"/>
                <w:b/>
                <w:lang w:val="es-ES_tradnl" w:eastAsia="es-AR"/>
              </w:rPr>
              <w:t>678</w:t>
            </w:r>
            <w:r>
              <w:rPr>
                <w:rFonts w:eastAsia="Arial"/>
                <w:b/>
                <w:lang w:val="es-ES_tradnl" w:eastAsia="es-AR"/>
              </w:rPr>
              <w:t>,00</w:t>
            </w:r>
          </w:p>
          <w:p w:rsidR="003E0B69" w:rsidRPr="00585806" w:rsidRDefault="003E0B69" w:rsidP="00910DF6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3E0B69" w:rsidRPr="00585806" w:rsidRDefault="003E0B69" w:rsidP="003E0B6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</w:t>
      </w:r>
    </w:p>
    <w:p w:rsidR="003E0B69" w:rsidRPr="00585806" w:rsidRDefault="003E0B69" w:rsidP="003E0B69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3E0B69" w:rsidRPr="00585806" w:rsidRDefault="003E0B69" w:rsidP="003E0B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3E0B69" w:rsidRPr="001D6CED" w:rsidRDefault="003E0B69" w:rsidP="003E0B69">
      <w:pPr>
        <w:rPr>
          <w:lang w:val="es-AR"/>
        </w:rPr>
      </w:pPr>
    </w:p>
    <w:p w:rsidR="003E0B69" w:rsidRPr="00756A39" w:rsidRDefault="003E0B69" w:rsidP="003E0B69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7571" w:rsidRDefault="00D97571">
      <w:r>
        <w:separator/>
      </w:r>
    </w:p>
  </w:endnote>
  <w:endnote w:type="continuationSeparator" w:id="0">
    <w:p w:rsidR="00D97571" w:rsidRDefault="00D97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7571" w:rsidRDefault="00D97571">
      <w:r>
        <w:separator/>
      </w:r>
    </w:p>
  </w:footnote>
  <w:footnote w:type="continuationSeparator" w:id="0">
    <w:p w:rsidR="00D97571" w:rsidRDefault="00D975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E0B69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7571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D4AC0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06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18T13:30:00Z</dcterms:created>
  <dcterms:modified xsi:type="dcterms:W3CDTF">2023-10-18T13:30:00Z</dcterms:modified>
</cp:coreProperties>
</file>